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aec02f9b836ba2e983c3b86bf092e4c05d895"/>
      <w:r>
        <w:rPr>
          <w:b/>
        </w:rPr>
        <w:t xml:space="preserve">ПРОТОКОЛ ЕЛЕКТРОННОГО АУКЦІОНУ № SUE001-UA-20211104-76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4-765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Плутівська. Вартість геологічної інформації – 64 471,72 грн (з ПДВ). Вартість пакету аукціонної документації – 4 500 грн (з ПДВ). Ділянка Плутівська розташована за 1,5 км на південь від с. Тулуків Коломий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12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2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ГРАНІТ-МОНТАЖБУД", ЄДРПОУ: 4460776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ТМ ПЛУТОС ГРАВІЙ, ЄДРПОУ: 4429582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-БУДСЕРВІС", ЄДРПОУ: 3429028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АЛЬВЕС", ЄДРПОУ: 419118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1.2022 18:28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8:22:16Z</dcterms:created>
  <dcterms:modified xsi:type="dcterms:W3CDTF">2024-05-03T08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